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E55202">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E55202">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E55202">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E55202">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E55202">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E55202">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E55202">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E55202">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E55202">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E55202">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E55202">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742FB85" w14:textId="073EF82C" w:rsidR="00373836" w:rsidRPr="000B0B46" w:rsidRDefault="00A76465" w:rsidP="00A76465">
      <w:pPr>
        <w:spacing w:line="288" w:lineRule="auto"/>
        <w:jc w:val="left"/>
      </w:pPr>
      <w:r>
        <w:br w:type="page"/>
      </w: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0640C243" w:rsidR="00C416BD" w:rsidRPr="000B0B46" w:rsidRDefault="001C36E8" w:rsidP="00C416BD">
      <w:pPr>
        <w:pStyle w:val="Heading2"/>
      </w:pPr>
      <w:r>
        <w:t>Related works</w:t>
      </w:r>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02DE729E" w:rsidR="003A2B63" w:rsidRDefault="004634F4" w:rsidP="001C36E8">
      <w:r w:rsidRPr="00581BD3">
        <w:rPr>
          <w:rStyle w:val="FucntionNameChar"/>
        </w:rPr>
        <w:t>Woebot</w:t>
      </w:r>
      <w:sdt>
        <w:sdtPr>
          <w:rPr>
            <w:rStyle w:val="FucntionNameChar"/>
          </w:rPr>
          <w:id w:val="1662578635"/>
          <w:citation/>
        </w:sdt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1C36E8">
            <w:rPr>
              <w:rStyle w:val="FucntionNameChar"/>
              <w:noProof/>
            </w:rPr>
            <w:t xml:space="preserve"> </w:t>
          </w:r>
          <w:r w:rsidR="001C36E8" w:rsidRPr="001C36E8">
            <w:rPr>
              <w:noProof/>
              <w:szCs w:val="24"/>
            </w:rPr>
            <w:t>[1]</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w:t>
      </w:r>
      <w:r w:rsidR="001C36E8">
        <w:lastRenderedPageBreak/>
        <w:t>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2ADFC9D4" w14:textId="5ED30DFE" w:rsidR="001C36E8" w:rsidRDefault="001C36E8" w:rsidP="001C36E8">
      <w:r>
        <w:t xml:space="preserve">Rita: Rita </w:t>
      </w:r>
      <w:r w:rsidRPr="001C36E8">
        <w:t>has a modular design</w:t>
      </w:r>
      <w:r>
        <w:t>.</w:t>
      </w:r>
      <w:r w:rsidRPr="001C36E8">
        <w:t xml:space="preserve"> Each module is agnostic of the design of other modules.</w:t>
      </w:r>
      <w:r>
        <w:t xml:space="preserve"> </w:t>
      </w:r>
      <w:r w:rsidRPr="001C36E8">
        <w:t>Modules communicate by standard</w:t>
      </w:r>
      <w:r>
        <w:t xml:space="preserve"> HTTP. The architecture of information was split into blocks. Dialogflow application or similar system allows for developing conversation with many people at the same time. Rita recognizes a few general sentences in each place in the system, but an author can define specialized sentences in each module. Users can select any module directly using voice or a visual menu.</w:t>
      </w:r>
    </w:p>
    <w:p w14:paraId="61CCB59E" w14:textId="615BAD9A" w:rsidR="001C36E8" w:rsidRDefault="001C36E8" w:rsidP="001C36E8">
      <w:r w:rsidRPr="001C36E8">
        <w:rPr>
          <w:rStyle w:val="Strong"/>
        </w:rPr>
        <w:t>Nura Esfandiari and colleagues</w:t>
      </w:r>
      <w:sdt>
        <w:sdtPr>
          <w:id w:val="1886599206"/>
          <w:citation/>
        </w:sdtPr>
        <w:sdtContent>
          <w:r w:rsidRPr="00C477FA">
            <w:fldChar w:fldCharType="begin"/>
          </w:r>
          <w:r w:rsidRPr="00C477FA">
            <w:instrText xml:space="preserve"> CITATION Nur23 \l 1033 </w:instrText>
          </w:r>
          <w:r w:rsidRPr="00C477FA">
            <w:fldChar w:fldCharType="separate"/>
          </w:r>
          <w:r w:rsidRPr="00C477FA">
            <w:t xml:space="preserve"> [2]</w:t>
          </w:r>
          <w:r w:rsidRPr="00C477FA">
            <w:fldChar w:fldCharType="end"/>
          </w:r>
        </w:sdtContent>
      </w:sdt>
      <w:r>
        <w:t xml:space="preserve"> proposed a chatbot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44FAED6A" w:rsidR="00F47377" w:rsidRDefault="00F47377" w:rsidP="00F47377">
      <w:r w:rsidRPr="00F47377">
        <w:rPr>
          <w:rStyle w:val="Strong"/>
        </w:rPr>
        <w:t>EduChat</w:t>
      </w:r>
      <w:sdt>
        <w:sdtPr>
          <w:id w:val="-623690828"/>
          <w:citation/>
        </w:sdtPr>
        <w:sdtContent>
          <w:r w:rsidRPr="00C477FA">
            <w:fldChar w:fldCharType="begin"/>
          </w:r>
          <w:r w:rsidRPr="00C477FA">
            <w:instrText xml:space="preserve"> CITATION Yuh23 \l 1033 </w:instrText>
          </w:r>
          <w:r w:rsidRPr="00C477FA">
            <w:fldChar w:fldCharType="separate"/>
          </w:r>
          <w:r w:rsidRPr="00C477FA">
            <w:t xml:space="preserve"> [3]</w:t>
          </w:r>
          <w:r w:rsidRPr="00C477FA">
            <w:fldChar w:fldCharType="end"/>
          </w:r>
        </w:sdtContent>
      </w:sdt>
      <w:r>
        <w:t xml:space="preserve"> was proposed by </w:t>
      </w:r>
      <w:r w:rsidRPr="00F47377">
        <w:t>Yuhao Dan</w:t>
      </w:r>
      <w:r>
        <w:t xml:space="preserve"> and colleagues with an LLM-based chatbot system for intelligent education. The model was first pretrained on a large number of educational books and 4 million cleaned diverse instructions to learn the fundamental knowledge. After that, the model was finetuned on 500 thousand high-quality cus- tomized instructions to activate education-specific functions by aligning with the feedbacks from psychology experts and frontline teachers. EduChat achieved an avenger </w:t>
      </w:r>
      <w:r w:rsidRPr="00F47377">
        <w:t>40.7</w:t>
      </w:r>
      <w:r>
        <w:t xml:space="preserve"> score without retrieval and 49.3 score with retrieval respectively on the C-Eval benchmark, a comprehensive Chinese evaluation suite for foundation models.</w:t>
      </w:r>
    </w:p>
    <w:p w14:paraId="6972DD49" w14:textId="10388A63" w:rsidR="006A7003" w:rsidRDefault="006A7003" w:rsidP="006A7003">
      <w:r w:rsidRPr="00B60852">
        <w:rPr>
          <w:rStyle w:val="Strong"/>
        </w:rPr>
        <w:t>Kyle Swanson and colleagues</w:t>
      </w:r>
      <w:sdt>
        <w:sdtPr>
          <w:id w:val="411359552"/>
          <w:citation/>
        </w:sdtPr>
        <w:sdtContent>
          <w:r w:rsidR="00B60852" w:rsidRPr="00C477FA">
            <w:fldChar w:fldCharType="begin"/>
          </w:r>
          <w:r w:rsidR="00B60852" w:rsidRPr="00C477FA">
            <w:instrText xml:space="preserve"> CITATION Kyl19 \l 1033 </w:instrText>
          </w:r>
          <w:r w:rsidR="00B60852" w:rsidRPr="00C477FA">
            <w:fldChar w:fldCharType="separate"/>
          </w:r>
          <w:r w:rsidR="00B60852" w:rsidRPr="00C477FA">
            <w:t xml:space="preserve"> [4]</w:t>
          </w:r>
          <w:r w:rsidR="00B60852" w:rsidRPr="00C477FA">
            <w:fldChar w:fldCharType="end"/>
          </w:r>
        </w:sdtContent>
      </w:sdt>
      <w:r>
        <w:t xml:space="preserve"> implemented a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achived the AUC (area under the receiver) of 0.977, </w:t>
      </w:r>
      <w:r w:rsidRPr="006A7003">
        <w:t>AUC@0.1</w:t>
      </w:r>
      <w:r>
        <w:t xml:space="preserve"> (area under the portion of the </w:t>
      </w:r>
      <w:r>
        <w:lastRenderedPageBreak/>
        <w:t xml:space="preserve">ROC curve where the false positive rate is ≤ p) of </w:t>
      </w:r>
      <w:r w:rsidRPr="006A7003">
        <w:t>0.885</w:t>
      </w:r>
      <w:r>
        <w:t xml:space="preserve">, </w:t>
      </w:r>
      <w:r w:rsidRPr="006A7003">
        <w:t>AU</w:t>
      </w:r>
      <w:r>
        <w:t>C@0.05 with 0.816 and AUC@0.01 of 0.630.</w:t>
      </w:r>
    </w:p>
    <w:p w14:paraId="6421B2EE" w14:textId="7598E6A2" w:rsidR="00B60852" w:rsidRDefault="00B60852" w:rsidP="00B60852">
      <w:r w:rsidRPr="00B60852">
        <w:rPr>
          <w:rStyle w:val="Strong"/>
        </w:rPr>
        <w:t>MILABOT</w:t>
      </w:r>
      <w:sdt>
        <w:sdtPr>
          <w:id w:val="-916327993"/>
          <w:citation/>
        </w:sdtPr>
        <w:sdtContent>
          <w:r w:rsidRPr="00C477FA">
            <w:fldChar w:fldCharType="begin"/>
          </w:r>
          <w:r w:rsidRPr="00C477FA">
            <w:instrText xml:space="preserve"> CITATION Iul17 \l 1033 </w:instrText>
          </w:r>
          <w:r w:rsidRPr="00C477FA">
            <w:fldChar w:fldCharType="separate"/>
          </w:r>
          <w:r w:rsidRPr="00C477FA">
            <w:t xml:space="preserve"> [5]</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lastRenderedPageBreak/>
        <w:t>Research Methods:</w:t>
      </w:r>
      <w:bookmarkEnd w:id="4"/>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This chapter will cover the overview of chatbot, theory to implement it. Besides, the chapter also mention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chatbot and neural network and it’s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00610229" w:rsidR="00D32890" w:rsidRPr="000B0B46" w:rsidRDefault="007F62A5" w:rsidP="007F62A5">
      <w:r>
        <w:t>This chapter will presenting how to assess the chatbo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8B3944" w:rsidR="00B26C33" w:rsidRPr="000B0B46" w:rsidRDefault="007F62A5" w:rsidP="004A01F5">
      <w:r>
        <w:t>The chapter will summarize the results of the research and make recommendations development direction for the topic.</w:t>
      </w:r>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This chapter introduces the basics of chatbots,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chatbot system.</w:t>
      </w:r>
    </w:p>
    <w:p w14:paraId="576C2A95" w14:textId="54E34D39" w:rsidR="00592C4A" w:rsidRPr="000B0B46" w:rsidRDefault="00592C4A" w:rsidP="00592C4A">
      <w:pPr>
        <w:pStyle w:val="Heading2"/>
      </w:pPr>
      <w:bookmarkStart w:id="5" w:name="_Toc144840288"/>
      <w:r w:rsidRPr="000B0B46">
        <w:t>Detailed description of the problem</w:t>
      </w:r>
      <w:bookmarkEnd w:id="5"/>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6" w:name="_Toc144840289"/>
      <w:r w:rsidRPr="000B0B46">
        <w:t>Background</w:t>
      </w:r>
      <w:bookmarkEnd w:id="6"/>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 xml:space="preserve">Dialogue Manager is The second core component in any chatbot and we can differentiate the chatbots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w:t>
      </w:r>
      <w:r>
        <w:t xml:space="preserve">: </w:t>
      </w:r>
      <w:r>
        <w:t>The retrieval-based Chatbots select the best matching answer for the user’s question by searching a pre-constructed conversational repository</w:t>
      </w:r>
      <w:r>
        <w:t>.</w:t>
      </w:r>
    </w:p>
    <w:p w14:paraId="73B21118" w14:textId="61A702B7" w:rsidR="00A10013" w:rsidRDefault="00A10013" w:rsidP="00DA0F90">
      <w:r>
        <w:t>Learning-based</w:t>
      </w:r>
      <w:r>
        <w:t xml:space="preserve">: </w:t>
      </w:r>
      <w:r>
        <w:t>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w:t>
      </w:r>
      <w:r>
        <w:t xml:space="preserve">: </w:t>
      </w:r>
      <w:r>
        <w:t>Generative-based methods learn the answer distribution using th</w:t>
      </w:r>
      <w:bookmarkStart w:id="7" w:name="_GoBack"/>
      <w:bookmarkEnd w:id="7"/>
      <w:r>
        <w:t>e generative models</w:t>
      </w:r>
      <w:r>
        <w:t xml:space="preserve">. </w:t>
      </w:r>
      <w:r>
        <w:t>These models use the Reinforcement Learning (RL) techniques. In the SeqGAN, The RL reward signal comes from the discriminator, which is judged on a complete sequence, and fed back to the intermediate state action steps using Monte Carlo search.</w:t>
      </w:r>
    </w:p>
    <w:p w14:paraId="3371A876" w14:textId="0420115A" w:rsidR="00581BD3" w:rsidRDefault="00581BD3" w:rsidP="00581BD3">
      <w:pPr>
        <w:pStyle w:val="Heading3"/>
      </w:pPr>
      <w:r>
        <w:lastRenderedPageBreak/>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perceptrons to consider varying linearity with the inputs. Without this, the output would just be a linear </w:t>
      </w:r>
      <w:r>
        <w:lastRenderedPageBreak/>
        <w:t>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0685652"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7BE45D0B" w:rsidR="00546D93" w:rsidRDefault="00546D93" w:rsidP="0098054F">
      <w:r>
        <w:t>The function σ :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lastRenderedPageBreak/>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r>
        <w:lastRenderedPageBreak/>
        <w:t>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E55202"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E55202"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E55202"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E55202"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E55202"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E55202"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E55202"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The Transformer was proposed in the paper “Attention is All You Need”.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E55202"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E55202"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softmax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dmodel-dimensional keys, values and queries, we found it beneficial to linearly project the queries, keys and values h times with different, learned linear projections to dk, dk and dv dimensions, respectively. On </w:t>
      </w:r>
      <w:r>
        <w:lastRenderedPageBreak/>
        <w:t>each of these projected versions of queries, keys and values we then perform the attention function in parallel, yielding dv-dimensional</w:t>
      </w:r>
    </w:p>
    <w:p w14:paraId="0CD8DB7E" w14:textId="0F05CCB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C8C5203" w14:textId="2EB05C90" w:rsidR="00CC2D25" w:rsidRPr="00CC2D25" w:rsidRDefault="00CC2D25" w:rsidP="00FC37AE">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3948644E" w14:textId="3CDF5435" w:rsidR="00CC2D25" w:rsidRDefault="00CC2D25" w:rsidP="00CC2D25">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p w14:paraId="7B0AC14C" w14:textId="1D424764"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MedBot”, the word “MedBo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3F02F98E" w14:textId="3BC42E70" w:rsidR="00100804" w:rsidRDefault="00100804" w:rsidP="00100804">
      <w:pPr>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00070" cy="2710591"/>
                    </a:xfrm>
                    <a:prstGeom prst="rect">
                      <a:avLst/>
                    </a:prstGeom>
                  </pic:spPr>
                </pic:pic>
              </a:graphicData>
            </a:graphic>
          </wp:inline>
        </w:drawing>
      </w:r>
    </w:p>
    <w:p w14:paraId="576E44E4" w14:textId="77777777" w:rsidR="00100804" w:rsidRDefault="00100804" w:rsidP="00100804">
      <w:r w:rsidRPr="00613F21">
        <w:t xml:space="preserve">The mask is applied to the scores after scaling but before the softmax. </w:t>
      </w:r>
    </w:p>
    <w:p w14:paraId="70364D23" w14:textId="544451F2" w:rsidR="00100804" w:rsidRDefault="00100804" w:rsidP="00100804">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1693545"/>
                    </a:xfrm>
                    <a:prstGeom prst="rect">
                      <a:avLst/>
                    </a:prstGeom>
                  </pic:spPr>
                </pic:pic>
              </a:graphicData>
            </a:graphic>
          </wp:inline>
        </w:drawing>
      </w:r>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C089C6F" w14:textId="05688818" w:rsidR="00090456" w:rsidRDefault="00090456" w:rsidP="00100804">
      <w:r w:rsidRPr="00A20217">
        <w:rPr>
          <w:noProof/>
        </w:rPr>
        <w:drawing>
          <wp:inline distT="0" distB="0" distL="0" distR="0" wp14:anchorId="1639B818" wp14:editId="300F4929">
            <wp:extent cx="5791835" cy="20142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2014220"/>
                    </a:xfrm>
                    <a:prstGeom prst="rect">
                      <a:avLst/>
                    </a:prstGeom>
                  </pic:spPr>
                </pic:pic>
              </a:graphicData>
            </a:graphic>
          </wp:inline>
        </w:drawing>
      </w:r>
    </w:p>
    <w:p w14:paraId="3E9FF55B" w14:textId="77777777" w:rsidR="00090456" w:rsidRDefault="00090456" w:rsidP="00EC43F5">
      <w:pPr>
        <w:pStyle w:val="FucntionName"/>
      </w:pPr>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44821498" w14:textId="33EB7F32" w:rsidR="00CE4FD2" w:rsidRPr="00534AD7" w:rsidRDefault="00CE4FD2" w:rsidP="0095248C">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3046730"/>
                    </a:xfrm>
                    <a:prstGeom prst="rect">
                      <a:avLst/>
                    </a:prstGeom>
                  </pic:spPr>
                </pic:pic>
              </a:graphicData>
            </a:graphic>
          </wp:inline>
        </w:drawing>
      </w:r>
    </w:p>
    <w:p w14:paraId="1D7B0B63" w14:textId="77777777" w:rsidR="00C2402B" w:rsidRDefault="00C2402B" w:rsidP="00C2402B">
      <w:pPr>
        <w:pStyle w:val="Heading3"/>
      </w:pPr>
      <w:r>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2EA01151" w:rsidR="00C2402B" w:rsidRDefault="00C2402B" w:rsidP="00C2402B">
      <w:r>
        <w:t xml:space="preserve">Subword-based tokenization is a solution between word and character-based tokenization. The main idea is to solve the issues faced by word-based tokenization (very large vocabulary size, large number of OOV tokens, and different meanings of very </w:t>
      </w:r>
      <w:r>
        <w:lastRenderedPageBreak/>
        <w:t>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Some of the popular subword tokenization algorithms are WordPiece, Byte-Pair Encoding (BPE), Unigram, and SentencePiece.</w:t>
      </w:r>
    </w:p>
    <w:p w14:paraId="5972FE3E" w14:textId="77777777" w:rsidR="00C2402B" w:rsidRDefault="00C2402B" w:rsidP="00C2402B">
      <w:pPr>
        <w:pStyle w:val="FucntionName"/>
      </w:pPr>
      <w:r>
        <w:t>Byte-Pair Encoding (BPE)</w:t>
      </w:r>
    </w:p>
    <w:p w14:paraId="2B908663" w14:textId="77777777" w:rsidR="00C2402B" w:rsidRDefault="00C2402B" w:rsidP="00C2402B">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 xml:space="preserve">In general, the vocabulary size is big but still, there is a possibility of an unknown word. In practice, we save the pre-tokenized words in a dictionary. For unknown (new) words, </w:t>
      </w:r>
      <w:r>
        <w:lastRenderedPageBreak/>
        <w:t>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8" w:name="_Toc144840293"/>
      <w:r>
        <w:t>BART model</w:t>
      </w:r>
      <w:bookmarkEnd w:id="8"/>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7">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8">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6B8BF81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6A399CD0" w:rsidR="00C2402B" w:rsidRDefault="00E55202" w:rsidP="00C2402B">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p w14:paraId="473DB578" w14:textId="67B72EEA" w:rsidR="00C2402B" w:rsidRDefault="00C2402B" w:rsidP="00C2402B">
      <w:r w:rsidRPr="00366DE2">
        <w:t>Next, to make the model robust on a specific task, it is fine-tuned in a supervised manner to maximize the likelihood of label “y” given feature vectors x1…xn.</w:t>
      </w:r>
    </w:p>
    <w:p w14:paraId="256793E3" w14:textId="13549E2A" w:rsidR="00C2402B" w:rsidRDefault="00E55202" w:rsidP="00C2402B">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p w14:paraId="726858F4" w14:textId="3975113D" w:rsidR="00C2402B" w:rsidRDefault="00C2402B" w:rsidP="00C2402B">
      <w:r w:rsidRPr="001D6716">
        <w:lastRenderedPageBreak/>
        <w:t>Combining 1 and 2, we get the objective in 3. Lambda represents a learned weight parameter to control the influence of language modeling.</w:t>
      </w:r>
    </w:p>
    <w:p w14:paraId="633F4206" w14:textId="028B5397" w:rsidR="002C281E" w:rsidRDefault="00E55202" w:rsidP="002C281E">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9">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40">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w:t>
      </w:r>
      <w:r w:rsidRPr="00DE5660">
        <w:lastRenderedPageBreak/>
        <w:t>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E55202"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E55202"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E55202"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9" w:name="_Toc144840290"/>
      <w:r>
        <w:t>Python</w:t>
      </w:r>
      <w:bookmarkEnd w:id="9"/>
    </w:p>
    <w:p w14:paraId="752429F8" w14:textId="77777777" w:rsidR="00480561" w:rsidRDefault="00480561" w:rsidP="00480561">
      <w:r w:rsidRPr="00C47695">
        <w:t xml:space="preserve">Python is a high-level, versatile programming language known for its simplicity and readability. Created by Guido van Rossum and first released in 1991, Python has gained </w:t>
      </w:r>
      <w:r w:rsidRPr="00C47695">
        <w:lastRenderedPageBreak/>
        <w:t>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r>
        <w:t>numpy: numpy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r>
        <w:t>pandas: pandas is a data manipulation library that provides data structures like DataFrames and Series. It is used for data cleaning, transformation, and analysis.</w:t>
      </w:r>
    </w:p>
    <w:p w14:paraId="6B0727CB" w14:textId="77777777" w:rsidR="00480561" w:rsidRDefault="00480561" w:rsidP="00480561">
      <w:pPr>
        <w:pStyle w:val="ListParagraph"/>
        <w:numPr>
          <w:ilvl w:val="0"/>
          <w:numId w:val="11"/>
        </w:numPr>
      </w:pPr>
      <w:r>
        <w:t>scikit-learn: sciki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r>
        <w:t>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r>
        <w:t>PyTorch: PyTorch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r>
        <w:t>Keras: Keras is a high-level neural networks API that runs on top of other deep learning frameworks like TensorFlow and Theano.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10" w:name="_Toc144840291"/>
      <w:r>
        <w:t>Tensorflow</w:t>
      </w:r>
      <w:bookmarkEnd w:id="10"/>
    </w:p>
    <w:p w14:paraId="00CB2EC7" w14:textId="77777777" w:rsidR="00480561" w:rsidRDefault="00480561" w:rsidP="00480561">
      <w:r w:rsidRPr="00FF3DFE">
        <w:t>TensorFlow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3D395655" w14:textId="77777777" w:rsidR="00480561" w:rsidRDefault="00480561" w:rsidP="00480561">
      <w:pPr>
        <w:pStyle w:val="Heading3"/>
      </w:pPr>
      <w:bookmarkStart w:id="11" w:name="_Toc144840292"/>
      <w:r>
        <w:t>Deep learning</w:t>
      </w:r>
      <w:bookmarkEnd w:id="11"/>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2" w:name="_Toc144840295"/>
      <w:r w:rsidRPr="000B0B46">
        <w:lastRenderedPageBreak/>
        <w:t>DESIGN AND IMPLEMENT OF THE</w:t>
      </w:r>
      <w:r w:rsidR="00AC4665">
        <w:t xml:space="preserve"> CHATBOT</w:t>
      </w:r>
      <w:bookmarkEnd w:id="12"/>
    </w:p>
    <w:p w14:paraId="04EBC5EF" w14:textId="7E39FF1C" w:rsidR="00DC0311" w:rsidRDefault="008E004A" w:rsidP="008E004A">
      <w:pPr>
        <w:pStyle w:val="Heading2"/>
        <w:rPr>
          <w:rFonts w:eastAsia="Times New Roman"/>
        </w:rPr>
      </w:pPr>
      <w:bookmarkStart w:id="13" w:name="_Toc144840296"/>
      <w:r w:rsidRPr="000B0B46">
        <w:rPr>
          <w:rFonts w:eastAsia="Times New Roman"/>
        </w:rPr>
        <w:t>Overview</w:t>
      </w:r>
      <w:bookmarkEnd w:id="13"/>
    </w:p>
    <w:p w14:paraId="11FCE257" w14:textId="45934175" w:rsidR="0077308E" w:rsidRDefault="0077308E" w:rsidP="0077308E">
      <w:r>
        <w:t>The process for building the chatbot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lastRenderedPageBreak/>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The EHealthVNChat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From the preprocessed dataset above, proceed to add start of sentent keywords (&lt;sos&gt;) and end of sentence (&lt;/eos&gt;), after data collection, after that the data input sentence whose length more than max_sequ</w:t>
      </w:r>
      <w:r w:rsidR="00F036BB">
        <w:t>e</w:t>
      </w:r>
      <w:r>
        <w:t xml:space="preserve">nce_length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The datasets will be converted into tokens using the tokenizer, which tokenize the inputs (including converting the tokens to their corresponding IDs in the pretrained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Facebook messager</w:t>
      </w:r>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The ngrok or serveo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There are 4 main steps to deploy the chatbot to an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Create an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t>The cha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If the message is valid, the get_response()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The mobile application will be created using Flutter to allow users to interact with the chatbot system with an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The ngrok or serveo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doctors page, users will see all the doctors that have registerd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To evaluate the accuracy of the chatbo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E55202">
            <w:pPr>
              <w:jc w:val="center"/>
            </w:pPr>
            <w:r>
              <w:t>0.100</w:t>
            </w:r>
          </w:p>
        </w:tc>
      </w:tr>
    </w:tbl>
    <w:p w14:paraId="316367EF" w14:textId="77777777" w:rsidR="00211BF4" w:rsidRDefault="00211BF4" w:rsidP="000331C2"/>
    <w:p w14:paraId="70DDD408" w14:textId="6E433BDC" w:rsidR="00B3293F" w:rsidRDefault="00B3293F" w:rsidP="00D6735D">
      <w:r w:rsidRPr="00B3293F">
        <w:t>After testing the chatbot model, the experimental results</w:t>
      </w:r>
      <w:r w:rsidR="00D6735D">
        <w:t xml:space="preserve"> of the chatbots is still not high due to the long sequence length of the answers while the length of the questions is pretty short</w:t>
      </w:r>
      <w:r w:rsidRPr="00B3293F">
        <w:t xml:space="preserve">. </w:t>
      </w:r>
      <w:r w:rsidR="00D6735D">
        <w:t>However, e</w:t>
      </w:r>
      <w:r w:rsidRPr="00B3293F">
        <w:t>mpirical observations show that chatbots do can generate answers with contextual relevance, the answer outcome depends to the init</w:t>
      </w:r>
      <w:r w:rsidR="00D6735D">
        <w:t xml:space="preserve">ial data set built for training, </w:t>
      </w:r>
      <w:r w:rsidR="00D6735D" w:rsidRPr="00B3293F">
        <w:t>because they are manageable dataset to include in chatbot training</w:t>
      </w:r>
      <w:r w:rsidR="00D6735D">
        <w:t>.</w:t>
      </w:r>
    </w:p>
    <w:p w14:paraId="00669A47" w14:textId="7A48BE02" w:rsidR="00BA53BD" w:rsidRPr="000B0B46" w:rsidRDefault="00B3293F" w:rsidP="00D6735D">
      <w:r w:rsidRPr="00B3293F">
        <w:t xml:space="preserve">Compared with the results using the open domain chatbot model using Seq2Seq and LSTM in </w:t>
      </w:r>
      <w:r w:rsidR="00D6735D">
        <w:t>thesis by Nguyen Van Vi</w:t>
      </w:r>
      <w:r w:rsidRPr="00B3293F">
        <w:t xml:space="preserve">, with a BLEU score of 0.07, the domain chatbot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14" w:name="_Toc144840297"/>
      <w:r w:rsidRPr="000B0B46">
        <w:lastRenderedPageBreak/>
        <w:t>CONCLUSION</w:t>
      </w:r>
      <w:r w:rsidR="00214294" w:rsidRPr="000B0B46">
        <w:t xml:space="preserve"> AND FUTURE WORK</w:t>
      </w:r>
      <w:bookmarkEnd w:id="14"/>
    </w:p>
    <w:p w14:paraId="49B982DD" w14:textId="18FFA746" w:rsidR="00731791" w:rsidRPr="000B0B46" w:rsidRDefault="00731791" w:rsidP="00731791">
      <w:pPr>
        <w:pStyle w:val="Heading2"/>
      </w:pPr>
      <w:bookmarkStart w:id="15" w:name="_Toc144840298"/>
      <w:r w:rsidRPr="000B0B46">
        <w:t>Conclusion</w:t>
      </w:r>
      <w:bookmarkEnd w:id="15"/>
    </w:p>
    <w:p w14:paraId="6DEEB1EA" w14:textId="6937F6C3" w:rsidR="00921D3C" w:rsidRPr="000B0B46" w:rsidRDefault="00921D3C" w:rsidP="00921D3C">
      <w:pPr>
        <w:pStyle w:val="Heading2"/>
      </w:pPr>
      <w:bookmarkStart w:id="16" w:name="_Toc144840299"/>
      <w:r w:rsidRPr="000B0B46">
        <w:t>Future work</w:t>
      </w:r>
      <w:bookmarkEnd w:id="16"/>
    </w:p>
    <w:p w14:paraId="071ED8C2" w14:textId="2580588F" w:rsidR="006A5415" w:rsidRDefault="00BF10FC" w:rsidP="00921D3C">
      <w:r>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17"/>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A08A8" w14:textId="77777777" w:rsidR="0067243D" w:rsidRDefault="0067243D" w:rsidP="00506DEB">
      <w:pPr>
        <w:spacing w:after="0"/>
      </w:pPr>
      <w:r>
        <w:separator/>
      </w:r>
    </w:p>
  </w:endnote>
  <w:endnote w:type="continuationSeparator" w:id="0">
    <w:p w14:paraId="47F398C3" w14:textId="77777777" w:rsidR="0067243D" w:rsidRDefault="0067243D"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E55202" w:rsidRDefault="00E5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E55202" w:rsidRPr="005A0E7B" w:rsidRDefault="00E55202">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E55202" w:rsidRDefault="00E552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E55202" w:rsidRDefault="00E55202">
    <w:pPr>
      <w:pStyle w:val="Footer"/>
      <w:rPr>
        <w:i/>
        <w:iCs/>
      </w:rPr>
    </w:pPr>
    <w:r>
      <w:rPr>
        <w:i/>
        <w:iCs/>
      </w:rPr>
      <w:t>______________________________________________________________________</w:t>
    </w:r>
  </w:p>
  <w:p w14:paraId="728892F5" w14:textId="5473EAF5" w:rsidR="00E55202" w:rsidRDefault="00E55202">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6D506DA0" w:rsidR="00E55202" w:rsidRPr="005A0E7B" w:rsidRDefault="00E55202">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5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A10D7" w14:textId="77777777" w:rsidR="0067243D" w:rsidRDefault="0067243D" w:rsidP="00506DEB">
      <w:pPr>
        <w:spacing w:after="0"/>
      </w:pPr>
      <w:r>
        <w:separator/>
      </w:r>
    </w:p>
  </w:footnote>
  <w:footnote w:type="continuationSeparator" w:id="0">
    <w:p w14:paraId="60838F69" w14:textId="77777777" w:rsidR="0067243D" w:rsidRDefault="0067243D"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E55202" w:rsidRDefault="00E552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E55202" w:rsidRDefault="00E552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E55202" w:rsidRDefault="00E55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4FAEv4lzw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456"/>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03A0"/>
    <w:rsid w:val="000F5413"/>
    <w:rsid w:val="000F5F49"/>
    <w:rsid w:val="000F61A4"/>
    <w:rsid w:val="00100804"/>
    <w:rsid w:val="001037E0"/>
    <w:rsid w:val="001049DA"/>
    <w:rsid w:val="001053CF"/>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1F"/>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2243"/>
    <w:rsid w:val="002723E0"/>
    <w:rsid w:val="0027401D"/>
    <w:rsid w:val="002808A1"/>
    <w:rsid w:val="00280BE4"/>
    <w:rsid w:val="002830A9"/>
    <w:rsid w:val="002851A6"/>
    <w:rsid w:val="002946C5"/>
    <w:rsid w:val="00295AC7"/>
    <w:rsid w:val="002972BB"/>
    <w:rsid w:val="002A35F9"/>
    <w:rsid w:val="002A5BE8"/>
    <w:rsid w:val="002A653E"/>
    <w:rsid w:val="002A6592"/>
    <w:rsid w:val="002B0111"/>
    <w:rsid w:val="002B24D6"/>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B2AEF"/>
    <w:rsid w:val="004B2F82"/>
    <w:rsid w:val="004B40A4"/>
    <w:rsid w:val="004B506D"/>
    <w:rsid w:val="004B5710"/>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D0BA6"/>
    <w:rsid w:val="007D1ADC"/>
    <w:rsid w:val="007D3233"/>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5E80"/>
    <w:rsid w:val="00895EA1"/>
    <w:rsid w:val="008A05AE"/>
    <w:rsid w:val="008A6F82"/>
    <w:rsid w:val="008A7343"/>
    <w:rsid w:val="008B119D"/>
    <w:rsid w:val="008B1C64"/>
    <w:rsid w:val="008B3617"/>
    <w:rsid w:val="008B3C43"/>
    <w:rsid w:val="008B50D0"/>
    <w:rsid w:val="008B5552"/>
    <w:rsid w:val="008B6790"/>
    <w:rsid w:val="008B6E7D"/>
    <w:rsid w:val="008B7ADB"/>
    <w:rsid w:val="008C0157"/>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D5F"/>
    <w:rsid w:val="00EE6DC4"/>
    <w:rsid w:val="00EE7643"/>
    <w:rsid w:val="00EF0A51"/>
    <w:rsid w:val="00EF2164"/>
    <w:rsid w:val="00EF6CFA"/>
    <w:rsid w:val="00EF6D17"/>
    <w:rsid w:val="00EF784E"/>
    <w:rsid w:val="00F00BBD"/>
    <w:rsid w:val="00F018D6"/>
    <w:rsid w:val="00F036BB"/>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6</b:RefOrder>
  </b:Source>
  <b:Source>
    <b:Tag>Tai</b:Tag>
    <b:SourceType>InternetSite</b:SourceType>
    <b:Guid>{3F603D76-CE92-4C9E-94BC-72510605DC3F}</b:Guid>
    <b:Title>TailwindCSS</b:Title>
    <b:URL>https://tailwindcss.com/</b:URL>
    <b:RefOrder>7</b:RefOrder>
  </b:Source>
  <b:Source>
    <b:Tag>MyS</b:Tag>
    <b:SourceType>InternetSite</b:SourceType>
    <b:Guid>{D536B486-9B7C-4AEE-AA00-23EABC338922}</b:Guid>
    <b:Title>MySQL</b:Title>
    <b:URL>https://www.mysql.com</b:URL>
    <b:RefOrder>8</b:RefOrder>
  </b:Source>
  <b:Source>
    <b:Tag>PHP</b:Tag>
    <b:SourceType>InternetSite</b:SourceType>
    <b:Guid>{15FE6DB4-9D16-4329-8BCC-194E57FA6EF5}</b:Guid>
    <b:Title>Python</b:Title>
    <b:URL>https://www.python.org</b:URL>
    <b:RefOrder>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1</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2</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3</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4</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5</b:RefOrder>
  </b:Source>
</b:Sources>
</file>

<file path=customXml/itemProps1.xml><?xml version="1.0" encoding="utf-8"?>
<ds:datastoreItem xmlns:ds="http://schemas.openxmlformats.org/officeDocument/2006/customXml" ds:itemID="{C0AD973A-A7FD-4BD9-B935-FA2EC4E37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69</Pages>
  <Words>10521</Words>
  <Characters>59974</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397</cp:revision>
  <cp:lastPrinted>2022-05-15T11:35:00Z</cp:lastPrinted>
  <dcterms:created xsi:type="dcterms:W3CDTF">2023-09-04T13:29:00Z</dcterms:created>
  <dcterms:modified xsi:type="dcterms:W3CDTF">2023-10-02T13:38:00Z</dcterms:modified>
</cp:coreProperties>
</file>